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3-12-19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FirstParagraph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森林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沙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、劉雯玲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、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隆松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余建勳 // 劉景能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事業區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霸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樂歐幸伐杜 // 彭建豪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鴻照、宋曉菁 // 陳鴻照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范開翔、黃裕鍇 // 黃裕鍇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文祥、陳科綬、廖俊忠 // 陳文祥、陳科綬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舜雲、黃依萍、張錫田、林家榮 // 陳科綬、黃依萍、張舜雲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孫嘉祥、林俊佑 // X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薛美雪、何姳璇、張裕興、陳建志 // 陳科綬、薛美雪、何姳璇、張裕興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黃亭愷 // 曾崇綸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、黃敏華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榮作、葉思巖 // 陳榮作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開明、蕭吉男</w:t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隧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于賓、韋樹德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安通越嶺古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吳昆松、祁克勤 // 祁克勤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危家明、陳智弘、葉至誠、施明光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禹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怡妡、簡愷陞、王俊傑 // 陳怡妡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9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冠瑜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育誠、顏羽汶、陳柏霖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吳清良、楊致盛</w:t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彭顯盛、王志傑 // 孫穩翔、王志傑</w:t>
            </w:r>
          </w:p>
        </w:tc>
      </w:tr>
      <w:tr>
        <w:trPr>
          <w:trHeight w:val="574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孔淵、張世華 // 孔淵</w:t>
            </w:r>
          </w:p>
        </w:tc>
      </w:tr>
    </w:tbl>
    <w:p>
      <w:pPr>
        <w:pStyle w:val="Corpsdetexte"/>
      </w:pPr>
      <w:r>
        <w:t xml:space="preserve">調查者人數共計70人</w:t>
      </w:r>
    </w:p>
    <w:p>
      <w:r>
        <w:br w:type="page"/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23"/>
        <w:gridCol w:w="961"/>
        <w:gridCol w:w="906"/>
        <w:gridCol w:w="906"/>
      </w:tblGrid>
      <w:tr>
        <w:trPr>
          <w:trHeight w:val="59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961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62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236"/>
        <w:gridCol w:w="1377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trHeight w:val="56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trHeight w:val="572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噪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dynamys scolopac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叉尾雨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pacif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冠麻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rsachius melanolop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熊鷹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saet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嘴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spil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enioptynx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edo atth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鷦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inorn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花翼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vett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rogeny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poec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火冠戴菊鳥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us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河烏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clus pallas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氏地鶇 /虎斑地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othera aurea / Zoothera d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背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頭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mala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tris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chrysol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ope calli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尾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auro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minul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朱雀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odacus formos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owst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眉鵐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eriza tristram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3-12-19T07:04:10Z</dcterms:created>
  <dcterms:modified xsi:type="dcterms:W3CDTF">2023-12-19T15:04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9</vt:lpwstr>
  </property>
  <property fmtid="{D5CDD505-2E9C-101B-9397-08002B2CF9AE}" pid="3" name="output">
    <vt:lpwstr>officedown::rdocx_document</vt:lpwstr>
  </property>
</Properties>
</file>